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061" w:type="dxa"/>
        <w:tblInd w:w="-42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50"/>
        <w:gridCol w:w="7513"/>
        <w:gridCol w:w="1843"/>
        <w:gridCol w:w="2250"/>
        <w:gridCol w:w="2250"/>
      </w:tblGrid>
      <w:tr w:rsidR="00114F6E" w:rsidRPr="00C43078" w14:paraId="39DB8F7D" w14:textId="77777777" w:rsidTr="00114F6E">
        <w:trPr>
          <w:trHeight w:val="315"/>
        </w:trPr>
        <w:tc>
          <w:tcPr>
            <w:tcW w:w="92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054D9" w14:textId="77777777" w:rsidR="00114F6E" w:rsidRPr="00C43078" w:rsidRDefault="00E33132" w:rsidP="00114F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"/>
              </w:rPr>
              <w:t>Anhang 8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3D93C" w14:textId="77777777" w:rsidR="00114F6E" w:rsidRPr="00C43078" w:rsidRDefault="00114F6E" w:rsidP="00C430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18273" w14:textId="77777777" w:rsidR="00114F6E" w:rsidRPr="00C43078" w:rsidRDefault="00114F6E" w:rsidP="00114F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663B2" w14:textId="77777777" w:rsidR="00114F6E" w:rsidRPr="00C43078" w:rsidRDefault="00114F6E" w:rsidP="00114F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C54D88" w:rsidRPr="00C43078" w14:paraId="6B6E9492" w14:textId="77777777" w:rsidTr="00D75AB2">
        <w:trPr>
          <w:trHeight w:val="315"/>
        </w:trPr>
        <w:tc>
          <w:tcPr>
            <w:tcW w:w="1506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C707F" w14:textId="77777777" w:rsidR="00C54D88" w:rsidRPr="00C54D88" w:rsidRDefault="0038779A" w:rsidP="00C54D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de"/>
              </w:rPr>
              <w:t>Semmelweis-Universität Checkliste für klinische Studien</w:t>
            </w:r>
          </w:p>
          <w:p w14:paraId="591499EB" w14:textId="77777777" w:rsidR="00C54D88" w:rsidRPr="00C54D88" w:rsidRDefault="00C54D88" w:rsidP="00C54D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14:paraId="0661A7CA" w14:textId="77777777" w:rsidR="00C54D88" w:rsidRPr="00C43078" w:rsidRDefault="00C54D88" w:rsidP="00C54D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</w:p>
        </w:tc>
      </w:tr>
      <w:tr w:rsidR="00114F6E" w:rsidRPr="00114F6E" w14:paraId="78C857F5" w14:textId="77777777" w:rsidTr="00114F6E">
        <w:trPr>
          <w:trHeight w:val="315"/>
        </w:trPr>
        <w:tc>
          <w:tcPr>
            <w:tcW w:w="1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C469AFB" w14:textId="77777777" w:rsidR="00C43078" w:rsidRPr="00C43078" w:rsidRDefault="00C43078" w:rsidP="00C430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de"/>
              </w:rPr>
              <w:t>PARTNER</w:t>
            </w:r>
          </w:p>
        </w:tc>
        <w:tc>
          <w:tcPr>
            <w:tcW w:w="7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BB43F11" w14:textId="77777777" w:rsidR="00C43078" w:rsidRPr="00C43078" w:rsidRDefault="00C43078" w:rsidP="00C430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de"/>
              </w:rPr>
              <w:t>1 ANLAUFPHASE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1CE42547" w14:textId="77777777" w:rsidR="00C43078" w:rsidRPr="00C43078" w:rsidRDefault="00C43078" w:rsidP="00C430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de"/>
              </w:rPr>
              <w:t>2 VERTRAGSPHASE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7776CDCF" w14:textId="77777777" w:rsidR="00C43078" w:rsidRPr="00C43078" w:rsidRDefault="00C43078" w:rsidP="00C430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de"/>
              </w:rPr>
              <w:t>3 DURCHFÜHRUNG DER FORSCHUNGSPHASE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3C2872C" w14:textId="77777777" w:rsidR="00C43078" w:rsidRPr="00C43078" w:rsidRDefault="00C43078" w:rsidP="00C430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de"/>
              </w:rPr>
              <w:t>4 DURCHFÜHRUNG DER FORSCHUNGSPHASE</w:t>
            </w:r>
          </w:p>
        </w:tc>
      </w:tr>
      <w:tr w:rsidR="00114F6E" w:rsidRPr="00C43078" w14:paraId="16DDC808" w14:textId="77777777" w:rsidTr="00757FEA">
        <w:trPr>
          <w:trHeight w:hRule="exact" w:val="2060"/>
        </w:trPr>
        <w:tc>
          <w:tcPr>
            <w:tcW w:w="1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38E33BF4" w14:textId="77777777" w:rsidR="00C43078" w:rsidRPr="00C43078" w:rsidRDefault="00C43078" w:rsidP="00C430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de"/>
              </w:rPr>
              <w:t>Vom SPONSOR bereitzustellende Dokumente</w:t>
            </w:r>
          </w:p>
        </w:tc>
        <w:tc>
          <w:tcPr>
            <w:tcW w:w="7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7FD37D" w14:textId="77777777" w:rsidR="000B7203" w:rsidRDefault="00C43078" w:rsidP="006B1202">
            <w:pPr>
              <w:pStyle w:val="Listaszerbekezds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>Kopie der gültigen Lizenz der zuständigen Behörde oder Kopie des Schreibens, in dem die Lizenz beantragt wird</w:t>
            </w:r>
          </w:p>
          <w:p w14:paraId="42E11FB4" w14:textId="77777777" w:rsidR="000B7203" w:rsidRDefault="00C43078" w:rsidP="00D7640A">
            <w:pPr>
              <w:pStyle w:val="Listaszerbekezds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>Studienprotokoll in einem von der zuständigen Behörde genehmigten elektronischen Format</w:t>
            </w:r>
          </w:p>
          <w:p w14:paraId="518A0632" w14:textId="77777777" w:rsidR="000B7203" w:rsidRDefault="00C43078" w:rsidP="004B545C">
            <w:pPr>
              <w:pStyle w:val="Listaszerbekezds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>Eine kurze Zusammenfassung des Studienprotokolls auf Ungarisch</w:t>
            </w:r>
          </w:p>
          <w:p w14:paraId="371C8E3F" w14:textId="77777777" w:rsidR="000B7203" w:rsidRDefault="00C43078" w:rsidP="002D3FFC">
            <w:pPr>
              <w:pStyle w:val="Listaszerbekezds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>Kopie der Haftpflichtversicherungspolice</w:t>
            </w:r>
          </w:p>
          <w:p w14:paraId="5D89D7CF" w14:textId="77777777" w:rsidR="000B7203" w:rsidRDefault="00C43078" w:rsidP="000E4A2D">
            <w:pPr>
              <w:pStyle w:val="Listaszerbekezds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>Vollständiges Budget für die Studie in elektronischem Format</w:t>
            </w:r>
          </w:p>
          <w:p w14:paraId="0C2900A3" w14:textId="77777777" w:rsidR="000B7203" w:rsidRDefault="000C7D18" w:rsidP="000B7203">
            <w:pPr>
              <w:pStyle w:val="Listaszerbekezds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>Verwandte Verträge</w:t>
            </w:r>
          </w:p>
          <w:p w14:paraId="1C0A17ED" w14:textId="77777777" w:rsidR="00C43078" w:rsidRPr="00726C01" w:rsidRDefault="000B7203" w:rsidP="000B7203">
            <w:pPr>
              <w:pStyle w:val="Listaszerbekezds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 xml:space="preserve">für den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>Principal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 xml:space="preserve"> Investigator: Unterlagen zum Prüfzentrum und zur IKEB-Genehmigung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4A71A" w14:textId="77777777" w:rsidR="00C43078" w:rsidRPr="00C43078" w:rsidRDefault="00ED76C3" w:rsidP="00114F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 xml:space="preserve">Kommentare zum Vertragsentwurf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B7FA4" w14:textId="77777777" w:rsidR="00C43078" w:rsidRPr="00C43078" w:rsidRDefault="00C43078" w:rsidP="00114F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>Fertigstellungsbescheinigung für die Rechnungsstellung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C7F56" w14:textId="77777777" w:rsidR="00C43078" w:rsidRPr="00C43078" w:rsidRDefault="00C43078" w:rsidP="00114F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>Fertigstellungsbescheinigung für die Rechnungsstellung</w:t>
            </w:r>
          </w:p>
        </w:tc>
      </w:tr>
      <w:tr w:rsidR="00114F6E" w:rsidRPr="00114F6E" w14:paraId="3E72CD6E" w14:textId="77777777" w:rsidTr="00757FEA">
        <w:trPr>
          <w:trHeight w:hRule="exact" w:val="2840"/>
        </w:trPr>
        <w:tc>
          <w:tcPr>
            <w:tcW w:w="1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554FA0D0" w14:textId="77777777" w:rsidR="00C43078" w:rsidRPr="00C43078" w:rsidRDefault="00C43078" w:rsidP="00C430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de"/>
              </w:rPr>
              <w:t xml:space="preserve">Einzureichende Dokumente des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de"/>
              </w:rPr>
              <w:t>Principal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de"/>
              </w:rPr>
              <w:t xml:space="preserve"> Investigators:</w:t>
            </w:r>
          </w:p>
        </w:tc>
        <w:tc>
          <w:tcPr>
            <w:tcW w:w="7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D93775" w14:textId="77777777" w:rsidR="000B7203" w:rsidRPr="00E62360" w:rsidRDefault="00C43078" w:rsidP="00594173">
            <w:pPr>
              <w:pStyle w:val="Listaszerbekezds"/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>Zulassungserklärung -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de"/>
              </w:rPr>
              <w:t xml:space="preserve"> Anhang 1</w:t>
            </w:r>
          </w:p>
          <w:p w14:paraId="2A3172ED" w14:textId="77777777" w:rsidR="00E62360" w:rsidRPr="00E62360" w:rsidRDefault="00E62360" w:rsidP="00E62360">
            <w:pPr>
              <w:pStyle w:val="Listaszerbekezds"/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 xml:space="preserve">Personal und Ausrüstung für die Inspektion -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de"/>
              </w:rPr>
              <w:t>Anhang 2</w:t>
            </w:r>
          </w:p>
          <w:p w14:paraId="4612A578" w14:textId="77777777" w:rsidR="000B7203" w:rsidRPr="00E62360" w:rsidRDefault="00C80EE5" w:rsidP="007414BC">
            <w:pPr>
              <w:pStyle w:val="Listaszerbekezds"/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 xml:space="preserve">Meldeformular für den/die Leitende/n Universitätsapotheker/In über den Beginn einer klinischen Prüfung eines Arzneimittels -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de"/>
              </w:rPr>
              <w:t>Anhang 3</w:t>
            </w:r>
          </w:p>
          <w:p w14:paraId="5462CF59" w14:textId="77777777" w:rsidR="00E62360" w:rsidRPr="00E62360" w:rsidRDefault="00E62360" w:rsidP="00E62360">
            <w:pPr>
              <w:pStyle w:val="Listaszerbekezds"/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 xml:space="preserve">Schätzung der nicht berücksichtigten Kosten (falls zutreffend) -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de"/>
              </w:rPr>
              <w:t>Anhang 5</w:t>
            </w:r>
          </w:p>
          <w:p w14:paraId="6DB9729B" w14:textId="77777777" w:rsidR="00C43078" w:rsidRPr="00E62360" w:rsidRDefault="00C43078" w:rsidP="00E62360">
            <w:pPr>
              <w:pStyle w:val="Listaszerbekezds"/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 xml:space="preserve">Erklärung des /der Hauptforschers/In für klinische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>prüfunge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 xml:space="preserve"> - Vergütung, NEAK-Berichtsanforderungen -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de"/>
              </w:rPr>
              <w:t xml:space="preserve"> Anhang 7</w:t>
            </w:r>
          </w:p>
          <w:p w14:paraId="7E6E8603" w14:textId="77777777" w:rsidR="00E62360" w:rsidRPr="000B7203" w:rsidRDefault="00E62360" w:rsidP="00E62360">
            <w:pPr>
              <w:pStyle w:val="Listaszerbekezds"/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>Kopie des Informationsschreibens des /der Hauptforschers/In an die IKEB</w:t>
            </w:r>
          </w:p>
          <w:p w14:paraId="71181BE5" w14:textId="77777777" w:rsidR="00E62360" w:rsidRPr="00400D6E" w:rsidRDefault="00E62360" w:rsidP="00E62360">
            <w:pPr>
              <w:pStyle w:val="Listaszerbekezds"/>
              <w:spacing w:after="0" w:line="240" w:lineRule="auto"/>
              <w:ind w:left="18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F3154E" w14:textId="77777777" w:rsidR="000B7203" w:rsidRPr="00ED2FAE" w:rsidRDefault="000B7203" w:rsidP="00ED2FA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</w:pPr>
          </w:p>
          <w:p w14:paraId="3C852794" w14:textId="77777777" w:rsidR="00C43078" w:rsidRPr="009B1936" w:rsidRDefault="00C43078" w:rsidP="009B19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4C353A" w14:textId="77777777" w:rsidR="00400D6E" w:rsidRDefault="00C43078" w:rsidP="00757FEA">
            <w:pPr>
              <w:pStyle w:val="Listaszerbekezds"/>
              <w:numPr>
                <w:ilvl w:val="0"/>
                <w:numId w:val="9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>Vierteljährlicher Bericht über die Zahl der in die Studie aufgenommenen Patienten</w:t>
            </w:r>
          </w:p>
          <w:p w14:paraId="15A2D175" w14:textId="77777777" w:rsidR="00400D6E" w:rsidRPr="00400D6E" w:rsidRDefault="00400D6E" w:rsidP="009B1936">
            <w:pPr>
              <w:pStyle w:val="Listaszerbekezds"/>
              <w:spacing w:after="0" w:line="240" w:lineRule="auto"/>
              <w:ind w:left="180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</w:p>
          <w:p w14:paraId="224A31C0" w14:textId="77777777" w:rsidR="00400D6E" w:rsidRDefault="00C43078" w:rsidP="00757FEA">
            <w:pPr>
              <w:pStyle w:val="Listaszerbekezds"/>
              <w:numPr>
                <w:ilvl w:val="0"/>
                <w:numId w:val="9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>Ergebnisse von Sponsor Audits und behördlichen Inspektionen/Bericht an 4K</w:t>
            </w:r>
          </w:p>
          <w:p w14:paraId="136347BA" w14:textId="77777777" w:rsidR="00C43078" w:rsidRPr="00ED2FAE" w:rsidRDefault="00C43078" w:rsidP="00ED2FA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C36E27" w14:textId="77777777" w:rsidR="00ED76C3" w:rsidRPr="00BB518C" w:rsidRDefault="00400D6E" w:rsidP="00ED76C3">
            <w:pPr>
              <w:pStyle w:val="Listaszerbekezds"/>
              <w:numPr>
                <w:ilvl w:val="0"/>
                <w:numId w:val="10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 xml:space="preserve">Durchführung der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>Forschgungasphas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 xml:space="preserve"> -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de"/>
              </w:rPr>
              <w:t xml:space="preserve"> Anhang 11</w:t>
            </w:r>
          </w:p>
          <w:p w14:paraId="7E65C839" w14:textId="77777777" w:rsidR="00ED76C3" w:rsidRDefault="00ED76C3" w:rsidP="00ED76C3">
            <w:pPr>
              <w:pStyle w:val="Listaszerbekezds"/>
              <w:numPr>
                <w:ilvl w:val="0"/>
                <w:numId w:val="10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>Abschlussbericht</w:t>
            </w:r>
          </w:p>
          <w:p w14:paraId="21BF2ECA" w14:textId="77777777" w:rsidR="00C43078" w:rsidRPr="00C43078" w:rsidRDefault="00ED76C3" w:rsidP="00ED76C3">
            <w:pPr>
              <w:pStyle w:val="Listaszerbekezds"/>
              <w:numPr>
                <w:ilvl w:val="0"/>
                <w:numId w:val="10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>Zusammenfassung für 4K</w:t>
            </w:r>
          </w:p>
        </w:tc>
      </w:tr>
      <w:tr w:rsidR="00114F6E" w:rsidRPr="00114F6E" w14:paraId="696A01C7" w14:textId="77777777" w:rsidTr="00757FEA">
        <w:trPr>
          <w:trHeight w:val="1461"/>
        </w:trPr>
        <w:tc>
          <w:tcPr>
            <w:tcW w:w="1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553FCAD4" w14:textId="77777777" w:rsidR="00C43078" w:rsidRPr="00C43078" w:rsidRDefault="00C43078" w:rsidP="00C430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de"/>
              </w:rPr>
              <w:t>Vom K4 einzureichende Dokumente</w:t>
            </w:r>
          </w:p>
        </w:tc>
        <w:tc>
          <w:tcPr>
            <w:tcW w:w="7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550701" w14:textId="77777777" w:rsidR="00C43078" w:rsidRPr="00C43078" w:rsidRDefault="00C43078" w:rsidP="00114F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FA58A0" w14:textId="77777777" w:rsidR="00757FEA" w:rsidRPr="00757FEA" w:rsidRDefault="00757FEA" w:rsidP="00757FEA">
            <w:pPr>
              <w:pStyle w:val="Listaszerbekezds"/>
              <w:numPr>
                <w:ilvl w:val="0"/>
                <w:numId w:val="8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>Anforderung von Dokumenten, Prüfung von Dokumenten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de"/>
              </w:rPr>
              <w:t xml:space="preserve"> gemäß Anhang 8</w:t>
            </w:r>
          </w:p>
          <w:p w14:paraId="3A26D2DC" w14:textId="77777777" w:rsidR="00C43078" w:rsidRPr="00C43078" w:rsidRDefault="00C43078" w:rsidP="00757FEA">
            <w:pPr>
              <w:pStyle w:val="Listaszerbekezds"/>
              <w:numPr>
                <w:ilvl w:val="0"/>
                <w:numId w:val="8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>Konsultation mit der Wirtschafts- und Rechtsabteilung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740880" w14:textId="77777777" w:rsidR="00C43078" w:rsidRPr="00C43078" w:rsidRDefault="00C43078" w:rsidP="00400D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>Vierteljährlicher Bericht des Zentrums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771AC0" w14:textId="77777777" w:rsidR="001E457B" w:rsidRDefault="00C43078" w:rsidP="001E457B">
            <w:pPr>
              <w:pStyle w:val="Listaszerbekezds"/>
              <w:numPr>
                <w:ilvl w:val="0"/>
                <w:numId w:val="1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>REGISTRIERUNG im POSEIDON-System</w:t>
            </w:r>
          </w:p>
          <w:p w14:paraId="284A0228" w14:textId="77777777" w:rsidR="001E457B" w:rsidRDefault="001E457B" w:rsidP="001E457B">
            <w:pPr>
              <w:pStyle w:val="Listaszerbekezds"/>
              <w:numPr>
                <w:ilvl w:val="0"/>
                <w:numId w:val="1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>ARCHIVIEREN</w:t>
            </w:r>
          </w:p>
          <w:p w14:paraId="3A417A2B" w14:textId="77777777" w:rsidR="001E457B" w:rsidRDefault="001E457B" w:rsidP="001E457B">
            <w:pPr>
              <w:pStyle w:val="Listaszerbekezds"/>
              <w:numPr>
                <w:ilvl w:val="0"/>
                <w:numId w:val="1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>Schließung mit der Wirtschafts- und Rechtsabteilung</w:t>
            </w:r>
          </w:p>
          <w:p w14:paraId="7CF8A1F4" w14:textId="77777777" w:rsidR="00C43078" w:rsidRPr="001E457B" w:rsidRDefault="001E457B" w:rsidP="001E457B">
            <w:pPr>
              <w:pStyle w:val="Listaszerbekezds"/>
              <w:numPr>
                <w:ilvl w:val="0"/>
                <w:numId w:val="12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>Erstellung einer abschließenden Zusammenfassung</w:t>
            </w:r>
          </w:p>
        </w:tc>
      </w:tr>
      <w:tr w:rsidR="00114F6E" w:rsidRPr="00114F6E" w14:paraId="7F36B7CF" w14:textId="77777777" w:rsidTr="00757FEA">
        <w:trPr>
          <w:trHeight w:val="1127"/>
        </w:trPr>
        <w:tc>
          <w:tcPr>
            <w:tcW w:w="1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14:paraId="22D31E1D" w14:textId="77777777" w:rsidR="00C43078" w:rsidRPr="00C43078" w:rsidRDefault="00C43078" w:rsidP="00C430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de"/>
              </w:rPr>
              <w:t>Einzureichende Dokumente des/der Pharmazeuten/In</w:t>
            </w:r>
          </w:p>
        </w:tc>
        <w:tc>
          <w:tcPr>
            <w:tcW w:w="7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370AD1" w14:textId="77777777" w:rsidR="000B7203" w:rsidRPr="00400D6E" w:rsidRDefault="00C43078" w:rsidP="00400D6E">
            <w:pPr>
              <w:pStyle w:val="Listaszerbekezds"/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 xml:space="preserve">Benennung des/der für die Qualitätssicherung zuständigen Apothekers/In und der Rolle des/der Apothekers/In -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de"/>
              </w:rPr>
              <w:t>Anhang 4</w:t>
            </w:r>
          </w:p>
          <w:p w14:paraId="12A6A3F5" w14:textId="77777777" w:rsidR="00C43078" w:rsidRPr="00C43078" w:rsidRDefault="00C43078" w:rsidP="00400D6E">
            <w:pPr>
              <w:pStyle w:val="Listaszerbekezds"/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 xml:space="preserve">Erklärung des/der für die Qualitätssicherung zuständigen Apothekers/In -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de"/>
              </w:rPr>
              <w:t>Anhang 1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ECB20B" w14:textId="77777777" w:rsidR="00C43078" w:rsidRPr="00C43078" w:rsidRDefault="00C43078" w:rsidP="00114F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7700C7" w14:textId="77777777" w:rsidR="00C43078" w:rsidRPr="00C43078" w:rsidRDefault="00C43078" w:rsidP="00400D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>Übergabeprotokoll für die Lieferung von klinischen Prüfprodukten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br/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de"/>
              </w:rPr>
              <w:t>Anhang 9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58F49" w14:textId="77777777" w:rsidR="00C43078" w:rsidRPr="00C43078" w:rsidRDefault="00C43078" w:rsidP="00400D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de"/>
              </w:rPr>
              <w:t>Beendigung der Studie</w:t>
            </w:r>
          </w:p>
        </w:tc>
      </w:tr>
    </w:tbl>
    <w:p w14:paraId="71368DA9" w14:textId="77777777" w:rsidR="00F4043B" w:rsidRPr="00114F6E" w:rsidRDefault="00F4043B" w:rsidP="00757FEA">
      <w:pPr>
        <w:rPr>
          <w:rFonts w:ascii="Times New Roman" w:hAnsi="Times New Roman" w:cs="Times New Roman"/>
        </w:rPr>
      </w:pPr>
    </w:p>
    <w:sectPr w:rsidR="00F4043B" w:rsidRPr="00114F6E" w:rsidSect="00C54D88">
      <w:headerReference w:type="default" r:id="rId7"/>
      <w:footerReference w:type="default" r:id="rId8"/>
      <w:pgSz w:w="16838" w:h="11906" w:orient="landscape"/>
      <w:pgMar w:top="993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9274B6" w14:textId="77777777" w:rsidR="00A01B57" w:rsidRDefault="00A01B57" w:rsidP="00114F6E">
      <w:pPr>
        <w:spacing w:after="0" w:line="240" w:lineRule="auto"/>
      </w:pPr>
      <w:r>
        <w:separator/>
      </w:r>
    </w:p>
  </w:endnote>
  <w:endnote w:type="continuationSeparator" w:id="0">
    <w:p w14:paraId="73D28FC8" w14:textId="77777777" w:rsidR="00A01B57" w:rsidRDefault="00A01B57" w:rsidP="00114F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07D47" w14:textId="77777777" w:rsidR="00114F6E" w:rsidRDefault="00E33132">
    <w:pPr>
      <w:pStyle w:val="llb"/>
    </w:pPr>
    <w:r>
      <w:rPr>
        <w:lang w:val="de"/>
      </w:rPr>
      <w:t>Version: V1/2022071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6836C" w14:textId="77777777" w:rsidR="00A01B57" w:rsidRDefault="00A01B57" w:rsidP="00114F6E">
      <w:pPr>
        <w:spacing w:after="0" w:line="240" w:lineRule="auto"/>
      </w:pPr>
      <w:r>
        <w:separator/>
      </w:r>
    </w:p>
  </w:footnote>
  <w:footnote w:type="continuationSeparator" w:id="0">
    <w:p w14:paraId="2AD4F2ED" w14:textId="77777777" w:rsidR="00A01B57" w:rsidRDefault="00A01B57" w:rsidP="00114F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2FBC8" w14:textId="77777777" w:rsidR="00114F6E" w:rsidRPr="00114F6E" w:rsidRDefault="00114F6E" w:rsidP="00114F6E">
    <w:pPr>
      <w:pStyle w:val="lfej"/>
      <w:ind w:left="-426"/>
      <w:rPr>
        <w:rFonts w:ascii="Times New Roman" w:hAnsi="Times New Roman" w:cs="Times New Roman"/>
        <w:i/>
      </w:rPr>
    </w:pPr>
    <w:r>
      <w:rPr>
        <w:rFonts w:ascii="Times New Roman" w:hAnsi="Times New Roman" w:cs="Times New Roman"/>
        <w:i/>
        <w:iCs/>
        <w:lang w:val="de"/>
      </w:rPr>
      <w:t>Vorschriften für klinische Forschungsversuch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C6AE4"/>
    <w:multiLevelType w:val="hybridMultilevel"/>
    <w:tmpl w:val="049C2F2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96F9C"/>
    <w:multiLevelType w:val="hybridMultilevel"/>
    <w:tmpl w:val="E08C1F80"/>
    <w:lvl w:ilvl="0" w:tplc="16FAF888">
      <w:start w:val="1"/>
      <w:numFmt w:val="decimal"/>
      <w:lvlText w:val="%1."/>
      <w:lvlJc w:val="left"/>
      <w:pPr>
        <w:ind w:left="180" w:hanging="180"/>
      </w:pPr>
      <w:rPr>
        <w:rFonts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2265F0"/>
    <w:multiLevelType w:val="hybridMultilevel"/>
    <w:tmpl w:val="F70069CC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2029EA"/>
    <w:multiLevelType w:val="hybridMultilevel"/>
    <w:tmpl w:val="9F8C4A26"/>
    <w:lvl w:ilvl="0" w:tplc="C3AA0394">
      <w:start w:val="1"/>
      <w:numFmt w:val="decimal"/>
      <w:lvlText w:val="%1."/>
      <w:lvlJc w:val="left"/>
      <w:pPr>
        <w:ind w:left="180" w:hanging="18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3A64B57"/>
    <w:multiLevelType w:val="hybridMultilevel"/>
    <w:tmpl w:val="27D23164"/>
    <w:lvl w:ilvl="0" w:tplc="BD260910">
      <w:start w:val="1"/>
      <w:numFmt w:val="decimal"/>
      <w:lvlText w:val="%1."/>
      <w:lvlJc w:val="left"/>
      <w:pPr>
        <w:ind w:left="540" w:hanging="18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E46BAB"/>
    <w:multiLevelType w:val="hybridMultilevel"/>
    <w:tmpl w:val="821035AE"/>
    <w:lvl w:ilvl="0" w:tplc="CADCDF70">
      <w:start w:val="1"/>
      <w:numFmt w:val="decimal"/>
      <w:lvlText w:val="%1."/>
      <w:lvlJc w:val="left"/>
      <w:pPr>
        <w:ind w:left="180" w:hanging="180"/>
      </w:pPr>
      <w:rPr>
        <w:rFonts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7557516"/>
    <w:multiLevelType w:val="hybridMultilevel"/>
    <w:tmpl w:val="28CA47B6"/>
    <w:lvl w:ilvl="0" w:tplc="FAF64848">
      <w:start w:val="1"/>
      <w:numFmt w:val="decimal"/>
      <w:lvlText w:val="%1."/>
      <w:lvlJc w:val="left"/>
      <w:pPr>
        <w:ind w:left="180" w:hanging="180"/>
      </w:pPr>
      <w:rPr>
        <w:rFonts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987328C"/>
    <w:multiLevelType w:val="hybridMultilevel"/>
    <w:tmpl w:val="B640483A"/>
    <w:lvl w:ilvl="0" w:tplc="A4A4C762">
      <w:start w:val="1"/>
      <w:numFmt w:val="decimal"/>
      <w:lvlText w:val="%1."/>
      <w:lvlJc w:val="left"/>
      <w:pPr>
        <w:ind w:left="180" w:hanging="180"/>
      </w:pPr>
      <w:rPr>
        <w:rFonts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4D7059"/>
    <w:multiLevelType w:val="hybridMultilevel"/>
    <w:tmpl w:val="D0109E18"/>
    <w:lvl w:ilvl="0" w:tplc="040E000F">
      <w:start w:val="1"/>
      <w:numFmt w:val="decimal"/>
      <w:lvlText w:val="%1."/>
      <w:lvlJc w:val="left"/>
      <w:pPr>
        <w:ind w:left="180" w:hanging="180"/>
      </w:pPr>
      <w:rPr>
        <w:rFonts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D086D78"/>
    <w:multiLevelType w:val="hybridMultilevel"/>
    <w:tmpl w:val="A2E0DB5C"/>
    <w:lvl w:ilvl="0" w:tplc="D95AEE1E">
      <w:start w:val="1"/>
      <w:numFmt w:val="decimal"/>
      <w:lvlText w:val="%1."/>
      <w:lvlJc w:val="left"/>
      <w:pPr>
        <w:ind w:left="180" w:hanging="18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A0930BE"/>
    <w:multiLevelType w:val="hybridMultilevel"/>
    <w:tmpl w:val="3C66776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7D2614"/>
    <w:multiLevelType w:val="hybridMultilevel"/>
    <w:tmpl w:val="09AC7A6E"/>
    <w:lvl w:ilvl="0" w:tplc="D5E68864">
      <w:start w:val="1"/>
      <w:numFmt w:val="decimal"/>
      <w:lvlText w:val="%1."/>
      <w:lvlJc w:val="left"/>
      <w:pPr>
        <w:ind w:left="180" w:hanging="18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46892934">
    <w:abstractNumId w:val="0"/>
  </w:num>
  <w:num w:numId="2" w16cid:durableId="570577510">
    <w:abstractNumId w:val="4"/>
  </w:num>
  <w:num w:numId="3" w16cid:durableId="325673890">
    <w:abstractNumId w:val="10"/>
  </w:num>
  <w:num w:numId="4" w16cid:durableId="780804813">
    <w:abstractNumId w:val="3"/>
  </w:num>
  <w:num w:numId="5" w16cid:durableId="1671637605">
    <w:abstractNumId w:val="9"/>
  </w:num>
  <w:num w:numId="6" w16cid:durableId="723219430">
    <w:abstractNumId w:val="11"/>
  </w:num>
  <w:num w:numId="7" w16cid:durableId="764617575">
    <w:abstractNumId w:val="5"/>
  </w:num>
  <w:num w:numId="8" w16cid:durableId="651372644">
    <w:abstractNumId w:val="1"/>
  </w:num>
  <w:num w:numId="9" w16cid:durableId="1268000883">
    <w:abstractNumId w:val="8"/>
  </w:num>
  <w:num w:numId="10" w16cid:durableId="1237931444">
    <w:abstractNumId w:val="6"/>
  </w:num>
  <w:num w:numId="11" w16cid:durableId="404114326">
    <w:abstractNumId w:val="2"/>
  </w:num>
  <w:num w:numId="12" w16cid:durableId="176549488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OcZ1SxpXe3YZY46MuNzfPyCpHSVKBgdwg02X3bOfLwv3UAqBa7x7pqQzucC0J/bYW7ZWaSx5Cer19bG47UGfEQ==" w:salt="m9/4x/P3M7XNFNkrrIkQTw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tDS0NDMwMDc0MDRR0lEKTi0uzszPAykwrAUABXshJywAAAA="/>
  </w:docVars>
  <w:rsids>
    <w:rsidRoot w:val="00C43078"/>
    <w:rsid w:val="000530D9"/>
    <w:rsid w:val="000B7203"/>
    <w:rsid w:val="000C7D18"/>
    <w:rsid w:val="000E0E49"/>
    <w:rsid w:val="00114F6E"/>
    <w:rsid w:val="001C7346"/>
    <w:rsid w:val="001E457B"/>
    <w:rsid w:val="00256100"/>
    <w:rsid w:val="003117D5"/>
    <w:rsid w:val="00334054"/>
    <w:rsid w:val="003519BA"/>
    <w:rsid w:val="0038779A"/>
    <w:rsid w:val="003A3768"/>
    <w:rsid w:val="00400D6E"/>
    <w:rsid w:val="0059102D"/>
    <w:rsid w:val="00726C01"/>
    <w:rsid w:val="00757FEA"/>
    <w:rsid w:val="007761B3"/>
    <w:rsid w:val="00855272"/>
    <w:rsid w:val="008725B1"/>
    <w:rsid w:val="00911F69"/>
    <w:rsid w:val="009B1936"/>
    <w:rsid w:val="00A015B3"/>
    <w:rsid w:val="00A01B57"/>
    <w:rsid w:val="00A70B9A"/>
    <w:rsid w:val="00AF2F90"/>
    <w:rsid w:val="00B46A70"/>
    <w:rsid w:val="00BB518C"/>
    <w:rsid w:val="00C43078"/>
    <w:rsid w:val="00C54D88"/>
    <w:rsid w:val="00C80EE5"/>
    <w:rsid w:val="00D05C58"/>
    <w:rsid w:val="00D1400A"/>
    <w:rsid w:val="00D371D5"/>
    <w:rsid w:val="00E06BAA"/>
    <w:rsid w:val="00E33132"/>
    <w:rsid w:val="00E62360"/>
    <w:rsid w:val="00EA0F6C"/>
    <w:rsid w:val="00ED2FAE"/>
    <w:rsid w:val="00ED76C3"/>
    <w:rsid w:val="00F05A12"/>
    <w:rsid w:val="00F4043B"/>
    <w:rsid w:val="00F958B6"/>
    <w:rsid w:val="00FB1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598A41"/>
  <w15:chartTrackingRefBased/>
  <w15:docId w15:val="{BAB358F6-F75A-4D1B-B7D5-D4C3BD3A56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114F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114F6E"/>
  </w:style>
  <w:style w:type="paragraph" w:styleId="llb">
    <w:name w:val="footer"/>
    <w:basedOn w:val="Norml"/>
    <w:link w:val="llbChar"/>
    <w:uiPriority w:val="99"/>
    <w:unhideWhenUsed/>
    <w:rsid w:val="00114F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114F6E"/>
  </w:style>
  <w:style w:type="paragraph" w:styleId="Listaszerbekezds">
    <w:name w:val="List Paragraph"/>
    <w:basedOn w:val="Norml"/>
    <w:uiPriority w:val="34"/>
    <w:qFormat/>
    <w:rsid w:val="00726C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87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0</Words>
  <Characters>2008</Characters>
  <Application>Microsoft Office Word</Application>
  <DocSecurity>8</DocSecurity>
  <Lines>16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ácz Bernadett Erika</dc:creator>
  <cp:keywords/>
  <dc:description/>
  <cp:lastModifiedBy>Omrai Amarilla</cp:lastModifiedBy>
  <cp:revision>4</cp:revision>
  <dcterms:created xsi:type="dcterms:W3CDTF">2022-11-16T09:58:00Z</dcterms:created>
  <dcterms:modified xsi:type="dcterms:W3CDTF">2022-12-05T10:58:00Z</dcterms:modified>
</cp:coreProperties>
</file>